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2" w:name="Xc29f0561017d2140b7c10fbe158ac576f5d5ed5"/>
    <w:p>
      <w:pPr>
        <w:pStyle w:val="Heading1"/>
      </w:pPr>
      <w:r>
        <w:t xml:space="preserve">Internship Application Letter for Human Resources Manager Position</w:t>
      </w:r>
    </w:p>
    <w:p>
      <w:pPr>
        <w:pStyle w:val="FirstParagraph"/>
      </w:pPr>
      <w:r>
        <w:t xml:space="preserve">Your Name</w:t>
      </w:r>
    </w:p>
    <w:p>
      <w:pPr>
        <w:pStyle w:val="BodyText"/>
      </w:pPr>
      <w:r>
        <w:t xml:space="preserve">123 Innovation Drive</w:t>
      </w:r>
    </w:p>
    <w:p>
      <w:pPr>
        <w:pStyle w:val="BodyText"/>
      </w:pPr>
      <w:r>
        <w:t xml:space="preserve">San Francisco, CA 94107</w:t>
      </w:r>
    </w:p>
    <w:p>
      <w:pPr>
        <w:pStyle w:val="BodyText"/>
      </w:pPr>
      <w:r>
        <w:t xml:space="preserve">(415) 555-0198 | your.email@domain.com</w:t>
      </w:r>
    </w:p>
    <w:p>
      <w:pPr>
        <w:pStyle w:val="BodyText"/>
      </w:pPr>
      <w:r>
        <w:t xml:space="preserve">Human Resources Department</w:t>
      </w:r>
    </w:p>
    <w:p>
      <w:pPr>
        <w:pStyle w:val="BodyText"/>
      </w:pPr>
      <w:r>
        <w:t xml:space="preserve">[Company Name]</w:t>
      </w:r>
    </w:p>
    <w:p>
      <w:pPr>
        <w:pStyle w:val="BodyText"/>
      </w:pPr>
      <w:r>
        <w:t xml:space="preserve">456 Market Street, Suite 200</w:t>
      </w:r>
    </w:p>
    <w:p>
      <w:pPr>
        <w:pStyle w:val="BodyText"/>
      </w:pPr>
      <w:r>
        <w:t xml:space="preserve">San Francisco, CA 94105</w:t>
      </w:r>
    </w:p>
    <w:bookmarkStart w:id="20" w:name="date-october-26-2023"/>
    <w:p>
      <w:pPr>
        <w:pStyle w:val="Heading2"/>
      </w:pPr>
      <w:r>
        <w:t xml:space="preserve">Date: October 26, 2023</w:t>
      </w:r>
    </w:p>
    <w:bookmarkEnd w:id="20"/>
    <w:bookmarkStart w:id="21" w:name="X73e0d4e4c37873a7a05cf5aa34283ad064a6218"/>
    <w:p>
      <w:pPr>
        <w:pStyle w:val="Heading2"/>
      </w:pPr>
      <w:r>
        <w:t xml:space="preserve">Subject: Application for Human Resources Manager Internship Program</w:t>
      </w:r>
    </w:p>
    <w:p>
      <w:pPr>
        <w:pStyle w:val="FirstParagraph"/>
      </w:pPr>
      <w:r>
        <w:t xml:space="preserve">Dear Hiring Manager,</w:t>
      </w:r>
      <w:r>
        <w:t xml:space="preserve"> </w:t>
      </w:r>
      <w:r>
        <w:t xml:space="preserve">I am writing with profound enthusiasm to express my interest in the Human Resources Manager Internship position at [Company Name] in San Francisco, California. As a highly motivated and detail-oriented student pursuing a Bachelor of Science in Organizational Psychology with a concentration in Talent Management at the University of California, Berkeley, I have meticulously aligned my academic pursuits and professional development with the dynamic HR landscape of Silicon Valley. This internship represents not merely an opportunity to apply my theoretical knowledge, but a pivotal step toward becoming an influential Human Resources Manager within the United States' most innovative economic hub—San Francisco.</w:t>
      </w:r>
      <w:r>
        <w:t xml:space="preserve"> </w:t>
      </w:r>
      <w:r>
        <w:t xml:space="preserve">My academic journey has been deeply rooted in understanding the complexities of human capital management as it intersects with technological advancement and cultural diversity. At UC Berkeley, I have completed rigorous coursework in Labor Relations, Employment Law (with specific focus on California’s stringent regulations), Diversity &amp; Inclusion Strategy, and HR Analytics. For instance, in my capstone project titled "Optimizing Recruitment Funnels for Tech Startups in the Bay Area," I analyzed data from 20 local companies to identify trends affecting candidate experience. I discovered that 78% of San Francisco-based tech firms experienced higher retention rates when implementing structured interview protocols—a finding directly applicable to your team’s strategic objectives. This project required navigating complex labor law nuances, including California’s AB5 gig worker legislation and the Fair Chance Hiring Ordinance, demonstrating my commitment to legal compliance in an HR context.</w:t>
      </w:r>
      <w:r>
        <w:t xml:space="preserve"> </w:t>
      </w:r>
      <w:r>
        <w:t xml:space="preserve">What distinguishes my application is my hands-on experience within San Francisco's unique HR ecosystem. Last summer, I served as an HR Intern at Salesforce’s San Francisco office (a company whose values-driven culture resonates deeply with mine), where I supported the Onboarding Team during a period of rapid scaling following their expansion into the European market. My responsibilities included managing 30+ new hire paperwork for remote and in-office roles across multiple time zones, coordinating compliance training sessions on California’s newly updated sexual harassment prevention requirements (effective as of January 2023), and assisting with the implementation of a pilot project to enhance DEI metrics tracking. I developed a standardized checklist that reduced onboarding errors by 40% while ensuring adherence to both federal and state-specific HR standards—proving my ability to deliver tangible value in real-world settings. This experience immersed me in the specific challenges faced by HR teams operating within the United States' most competitive talent market, where employee expectations for flexibility and inclusive culture are exceptionally high.</w:t>
      </w:r>
      <w:r>
        <w:t xml:space="preserve"> </w:t>
      </w:r>
      <w:r>
        <w:t xml:space="preserve">I am particularly drawn to [Company Name]’s reputation for pioneering people-first initiatives that reflect San Francisco’s progressive ethos. Your recent partnership with the San Francisco Human Services Agency to launch a career pathways program for underserved communities exemplifies the kind of transformative HR leadership I aspire to champion. As an intern, I aim to contribute meaningfully by leveraging my proficiency in HRIS platforms (Workday and BambooHR), my bilingual capabilities (fluent in Spanish—critical for serving SF’s diverse workforce), and my ability to draft clear, empathetic communications that align with local labor norms. Furthermore, I am keenly aware of the unique demands of managing remote/hybrid teams in a city where 65% of tech employees now prefer flexible arrangements (per Gartner's 2023 San Francisco Tech Survey). My experience designing a hybrid onboarding protocol for Salesforce’s engineering team directly addresses this trend.</w:t>
      </w:r>
      <w:r>
        <w:t xml:space="preserve"> </w:t>
      </w:r>
      <w:r>
        <w:t xml:space="preserve">The Human Resources Manager Internship at [Company Name] stands as the ideal crucible for my professional growth. I understand that this role requires more than administrative support—it demands strategic thinking, ethical judgment, and cultural intelligence within the context of United States labor law and San Francisco’s vibrant socioeconomic landscape. My internship application is not merely a request for experience; it is a commitment to absorb the intricacies of HR management while actively contributing to your mission. For example, I would be eager to support your efforts in mitigating unconscious bias during candidate screening by developing targeted training modules tailored to San Francisco’s multicultural workforce, or assist in analyzing turnover data specific to our region’s competitive job market.</w:t>
      </w:r>
      <w:r>
        <w:t xml:space="preserve"> </w:t>
      </w:r>
      <w:r>
        <w:t xml:space="preserve">What truly excites me about this opportunity is the chance to learn from an HR team that shapes industry standards. In my research, I discovered that [Company Name]’s internal mobility program has increased employee promotion rates by 27% over the past year—a statistic that speaks volumes about your investment in people development. As someone who values continuous learning and mentorship, I am confident this internship will provide the structured environment necessary to refine my skills under seasoned professionals. I also admire your company’s active participation in San Francisco’s HR Leadership Network, which fosters collaboration on critical issues like wage equity and mental health support—areas where I have already engaged through campus clubs.</w:t>
      </w:r>
      <w:r>
        <w:t xml:space="preserve"> </w:t>
      </w:r>
      <w:r>
        <w:t xml:space="preserve">As we navigate a post-pandemic world where talent strategy is paramount to business resilience, the role of an HR Manager has evolved from transactional to transformative. I am eager to bring my analytical mindset, cultural fluency, and passion for ethical people practices to [Company Name]’s team. My goal is not just to complete an internship but to become a trusted contributor who understands that effective HR management in San Francisco isn’t merely about policies—it’s about building communities where every employee thrives.</w:t>
      </w:r>
      <w:r>
        <w:t xml:space="preserve"> </w:t>
      </w:r>
      <w:r>
        <w:t xml:space="preserve">Thank you for considering my application. I have attached my resume, which provides further detail on my qualifications and accomplishments, and I welcome the opportunity to discuss how my proactive approach can support [Company Name]’s vision during an interview at your convenience. I look forward to contributing to the legacy of excellence in human resources that defines San Francisco’s corporate leadership.</w:t>
      </w:r>
      <w:r>
        <w:t xml:space="preserve"> </w:t>
      </w:r>
      <w:r>
        <w:t xml:space="preserve">Sincerely,</w:t>
      </w:r>
    </w:p>
    <w:p>
      <w:pPr>
        <w:pStyle w:val="BodyText"/>
      </w:pPr>
      <w:r>
        <w:t xml:space="preserve">Your Full Name</w:t>
      </w:r>
      <w:r>
        <w:br/>
      </w:r>
      <w:r>
        <w:t xml:space="preserve">UC Berkeley Organizational Psychology Candidate (Expected Graduation: May 2024)</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 - San Francisco, United States</dc:title>
  <dc:creator/>
  <cp:keywords/>
  <dcterms:created xsi:type="dcterms:W3CDTF">2026-07-23T11:39:41Z</dcterms:created>
  <dcterms:modified xsi:type="dcterms:W3CDTF">2026-07-23T11:39:41Z</dcterms:modified>
</cp:coreProperties>
</file>

<file path=docProps/custom.xml><?xml version="1.0" encoding="utf-8"?>
<Properties xmlns="http://schemas.openxmlformats.org/officeDocument/2006/custom-properties" xmlns:vt="http://schemas.openxmlformats.org/officeDocument/2006/docPropsVTypes"/>
</file>